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2FF1AA" w14:textId="7F95636C" w:rsidR="00825BAD" w:rsidRDefault="00825BAD">
      <w:pPr>
        <w:rPr>
          <w:lang w:val="en-US"/>
        </w:rPr>
      </w:pPr>
    </w:p>
    <w:p w14:paraId="3086A8E6" w14:textId="28E12857" w:rsidR="007D7C68" w:rsidRDefault="007D7C68">
      <w:pPr>
        <w:rPr>
          <w:lang w:val="en-US"/>
        </w:rPr>
      </w:pPr>
    </w:p>
    <w:p w14:paraId="2C19CA54" w14:textId="77777777" w:rsidR="001A2A04" w:rsidRDefault="001A2A04">
      <w:pPr>
        <w:rPr>
          <w:lang w:val="en-US"/>
        </w:rPr>
      </w:pPr>
    </w:p>
    <w:p w14:paraId="1AD2794D" w14:textId="77777777" w:rsidR="001A2A04" w:rsidRPr="007D7C68" w:rsidRDefault="001A2A04">
      <w:pPr>
        <w:rPr>
          <w:lang w:val="en-US"/>
        </w:rPr>
      </w:pPr>
    </w:p>
    <w:sectPr w:rsidR="001A2A04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426D12" w14:textId="77777777" w:rsidR="003F42CA" w:rsidRDefault="003F42CA" w:rsidP="007A3E5E">
      <w:pPr>
        <w:spacing w:after="0" w:line="240" w:lineRule="auto"/>
      </w:pPr>
      <w:r>
        <w:separator/>
      </w:r>
    </w:p>
  </w:endnote>
  <w:endnote w:type="continuationSeparator" w:id="0">
    <w:p w14:paraId="5627178C" w14:textId="77777777" w:rsidR="003F42CA" w:rsidRDefault="003F42CA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8D6A" w14:textId="77777777" w:rsidR="003F42CA" w:rsidRDefault="003F42CA" w:rsidP="007A3E5E">
      <w:pPr>
        <w:spacing w:after="0" w:line="240" w:lineRule="auto"/>
      </w:pPr>
      <w:r>
        <w:separator/>
      </w:r>
    </w:p>
  </w:footnote>
  <w:footnote w:type="continuationSeparator" w:id="0">
    <w:p w14:paraId="03F7FAA8" w14:textId="77777777" w:rsidR="003F42CA" w:rsidRDefault="003F42CA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692BC6AF">
          <wp:simplePos x="0" y="0"/>
          <wp:positionH relativeFrom="page">
            <wp:align>right</wp:align>
          </wp:positionH>
          <wp:positionV relativeFrom="paragraph">
            <wp:posOffset>-453390</wp:posOffset>
          </wp:positionV>
          <wp:extent cx="10046970" cy="7769860"/>
          <wp:effectExtent l="0" t="0" r="0" b="254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9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31614A5A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1878" cy="7761232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3661488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1878" cy="7761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919F5"/>
    <w:rsid w:val="000C1FCE"/>
    <w:rsid w:val="000F4202"/>
    <w:rsid w:val="001A2A04"/>
    <w:rsid w:val="001D697F"/>
    <w:rsid w:val="00280D17"/>
    <w:rsid w:val="00294736"/>
    <w:rsid w:val="00317C8D"/>
    <w:rsid w:val="003A513E"/>
    <w:rsid w:val="003A6D52"/>
    <w:rsid w:val="003F42CA"/>
    <w:rsid w:val="00447E4D"/>
    <w:rsid w:val="00506811"/>
    <w:rsid w:val="005B5323"/>
    <w:rsid w:val="005F1D24"/>
    <w:rsid w:val="0065334C"/>
    <w:rsid w:val="00654E8B"/>
    <w:rsid w:val="006A22FF"/>
    <w:rsid w:val="006E5E63"/>
    <w:rsid w:val="00776E06"/>
    <w:rsid w:val="007A3E5E"/>
    <w:rsid w:val="007D7C68"/>
    <w:rsid w:val="00825BAD"/>
    <w:rsid w:val="009126AA"/>
    <w:rsid w:val="00946E90"/>
    <w:rsid w:val="00973308"/>
    <w:rsid w:val="00A919F0"/>
    <w:rsid w:val="00B03B70"/>
    <w:rsid w:val="00B10436"/>
    <w:rsid w:val="00B6262A"/>
    <w:rsid w:val="00B73497"/>
    <w:rsid w:val="00B96EBB"/>
    <w:rsid w:val="00BC193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449893-ACD6-425F-BB0B-58EAD64F7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2</cp:revision>
  <dcterms:created xsi:type="dcterms:W3CDTF">2026-01-29T12:24:00Z</dcterms:created>
  <dcterms:modified xsi:type="dcterms:W3CDTF">2026-01-29T12:24:00Z</dcterms:modified>
</cp:coreProperties>
</file>